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Spain</w:t>
      </w:r>
      <w:r>
        <w:t xml:space="preserve"> </w:t>
      </w:r>
      <w:r>
        <w:t xml:space="preserve">Barcelona</w:t>
      </w:r>
    </w:p>
    <w:bookmarkStart w:id="20" w:name="cover-letter"/>
    <w:p>
      <w:pPr>
        <w:pStyle w:val="Heading1"/>
      </w:pPr>
      <w:r>
        <w:t xml:space="preserve">Cover Letter</w:t>
      </w:r>
    </w:p>
    <w:p>
      <w:pPr>
        <w:pStyle w:val="FirstParagraph"/>
      </w:pPr>
      <w:r>
        <w:t xml:space="preserve">John Doe</w:t>
      </w:r>
    </w:p>
    <w:p>
      <w:pPr>
        <w:pStyle w:val="BodyText"/>
      </w:pPr>
      <w:r>
        <w:t xml:space="preserve">Barcelona, Spain</w:t>
      </w:r>
    </w:p>
    <w:p>
      <w:pPr>
        <w:pStyle w:val="BodyText"/>
      </w:pPr>
      <w:r>
        <w:t xml:space="preserve">+34 930 123 4567 | johndoe@lawyer.com</w:t>
      </w:r>
    </w:p>
    <w:p>
      <w:pPr>
        <w:pStyle w:val="BodyText"/>
      </w:pPr>
      <w:r>
        <w:t xml:space="preserve">April 5, 2024</w:t>
      </w:r>
    </w:p>
    <w:p>
      <w:pPr>
        <w:pStyle w:val="BodyText"/>
      </w:pPr>
      <w:r>
        <w:t xml:space="preserve">Human Resources Department</w:t>
      </w:r>
      <w:r>
        <w:br/>
      </w:r>
      <w:r>
        <w:t xml:space="preserve">ABC Legal Firm</w:t>
      </w:r>
      <w:r>
        <w:br/>
      </w:r>
      <w:r>
        <w:t xml:space="preserve">Carrer de la Rambla, 123</w:t>
      </w:r>
      <w:r>
        <w:br/>
      </w:r>
      <w:r>
        <w:t xml:space="preserve">Barcelona, Spain</w:t>
      </w:r>
    </w:p>
    <w:p>
      <w:pPr>
        <w:pStyle w:val="BodyText"/>
      </w:pPr>
      <w:r>
        <w:t xml:space="preserve">Dear Hiring Manager,</w:t>
      </w:r>
    </w:p>
    <w:p>
      <w:pPr>
        <w:pStyle w:val="BodyText"/>
      </w:pPr>
      <w:r>
        <w:t xml:space="preserve">I am writing to express my interest in the [Position Name] role at ABC Legal Firm in Spain Barcelona. As a dedicated and experienced lawyer with over [X years] of practice in the Spanish legal system, I am eager to contribute my expertise to a firm that values excellence, integrity, and a deep understanding of local legal frameworks. My background in corporate law, combined with my fluency in both English and Spanish, aligns perfectly with the requirements of this position and the dynamic environment of Spain Barcelona.</w:t>
      </w:r>
    </w:p>
    <w:p>
      <w:pPr>
        <w:pStyle w:val="BodyText"/>
      </w:pPr>
      <w:r>
        <w:t xml:space="preserve">Spain Barcelona is not only a vibrant city but also a critical hub for international business, real estate, and cultural exchange. The legal landscape here is complex, requiring professionals who can navigate the nuances of Spanish law while addressing global challenges. My career as a lawyer in Spain Barcelona has equipped me with the skills to provide strategic legal solutions that meet both local and international standards. Whether advising on corporate restructuring, handling commercial disputes, or guiding clients through regulatory compliance, I have consistently delivered results that reflect my commitment to client success and professional excellence.</w:t>
      </w:r>
    </w:p>
    <w:p>
      <w:pPr>
        <w:pStyle w:val="BodyText"/>
      </w:pPr>
      <w:r>
        <w:t xml:space="preserve">Having practiced law in Spain Barcelona for [X years], I have developed a profound understanding of the region’s unique legal challenges. This includes navigating the intricacies of Spanish civil law, labor regulations, and European Union directives that impact businesses operating in this area. My experience spans various sectors, including real estate transactions, mergers and acquisitions, and intellectual property protection. For instance, I recently represented a multinational corporation in a high-profile dispute involving property rights under Spanish law, securing a favorable outcome through meticulous research and negotiation. Such cases underscore my ability to balance legal rigor with practical problem-solving.</w:t>
      </w:r>
    </w:p>
    <w:p>
      <w:pPr>
        <w:pStyle w:val="BodyText"/>
      </w:pPr>
      <w:r>
        <w:t xml:space="preserve">What sets me apart as a lawyer in Spain Barcelona is my dedication to building long-term relationships with clients. I believe that trust is the foundation of effective legal representation, and I prioritize transparency, communication, and cultural sensitivity in all interactions. My fluency in Spanish allows me to engage directly with local clients, while my proficiency in English ensures seamless collaboration with international stakeholders. This dual-language capability is particularly valuable in Spain Barcelona, where cross-border legal matters are increasingly common.</w:t>
      </w:r>
    </w:p>
    <w:p>
      <w:pPr>
        <w:pStyle w:val="BodyText"/>
      </w:pPr>
      <w:r>
        <w:t xml:space="preserve">Moreover, I am deeply committed to upholding the ethical standards that define the legal profession in Spain. As a member of the Colegio de Abogados de Barcelona (Barcelona Bar Association), I adhere to strict codes of conduct and continue to stay updated on legislative changes that affect my practice. This commitment is reflected in my ongoing participation in legal workshops, seminars, and courses focused on emerging trends in Spanish law. For example, I recently attended a conference on the implications of the General Data Protection Regulation (GDPR) for businesses operating in Spain Barcelona, which further enhanced my ability to advise clients on data privacy compliance.</w:t>
      </w:r>
    </w:p>
    <w:p>
      <w:pPr>
        <w:pStyle w:val="BodyText"/>
      </w:pPr>
      <w:r>
        <w:t xml:space="preserve">The opportunity to join ABC Legal Firm represents a significant step forward in my career as a lawyer in Spain Barcelona. I am particularly drawn to your firm’s reputation for innovation and client-centric approaches. I am confident that my expertise in corporate law, combined with my passion for delivering exceptional legal services, would enable me to contribute meaningfully to your team. I am especially interested in the firm’s work on international business law, as this aligns with my professional goals and experience.</w:t>
      </w:r>
    </w:p>
    <w:p>
      <w:pPr>
        <w:pStyle w:val="BodyText"/>
      </w:pPr>
      <w:r>
        <w:t xml:space="preserve">Spain Barcelona offers a unique blend of tradition and modernity, and I thrive in environments that challenge me to think critically and adapt quickly. My ability to analyze complex legal issues, draft precise documentation, and advocate effectively in court has been honed through years of practice in this dynamic city. I am also proficient in using legal technology tools to streamline processes and enhance client service, which I believe is essential for staying competitive in today’s fast-paced legal landscape.</w:t>
      </w:r>
    </w:p>
    <w:p>
      <w:pPr>
        <w:pStyle w:val="BodyText"/>
      </w:pPr>
      <w:r>
        <w:t xml:space="preserve">In conclusion, I would be honored to bring my skills, knowledge, and dedication to ABC Legal Firm as a lawyer in Spain Barcelona. I am eager to contribute to the firm’s continued success while advancing my career in a setting that values excellence and innovation. Thank you for considering my application. I look forward to the opportunity to discuss how my background and vision align with your firm’s objectives.</w:t>
      </w:r>
    </w:p>
    <w:p>
      <w:pPr>
        <w:pStyle w:val="BodyText"/>
      </w:pPr>
      <w:r>
        <w:t xml:space="preserve">Sincerely,</w:t>
      </w:r>
      <w:r>
        <w:br/>
      </w:r>
      <w:r>
        <w:t xml:space="preserve">John Doe</w:t>
      </w:r>
      <w:r>
        <w:br/>
      </w:r>
      <w:r>
        <w:t xml:space="preserve">Lawyer in Spain Barcel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Spain Barcelona</dc:title>
  <dc:creator/>
  <dc:language>en</dc:language>
  <cp:keywords/>
  <dcterms:created xsi:type="dcterms:W3CDTF">2026-07-23T15:16:59Z</dcterms:created>
  <dcterms:modified xsi:type="dcterms:W3CDTF">2026-07-23T15:16:59Z</dcterms:modified>
</cp:coreProperties>
</file>

<file path=docProps/custom.xml><?xml version="1.0" encoding="utf-8"?>
<Properties xmlns="http://schemas.openxmlformats.org/officeDocument/2006/custom-properties" xmlns:vt="http://schemas.openxmlformats.org/officeDocument/2006/docPropsVTypes"/>
</file>